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2472446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6394986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290492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558689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4934425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945725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42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r>
        <w:drawing>
          <wp:inline>
            <wp:extent cx="5334000" cy="3977898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емраев Максат НПИбд-02-24</dc:creator>
  <dc:language>ru-RU</dc:language>
  <cp:keywords/>
  <dcterms:created xsi:type="dcterms:W3CDTF">2024-10-12T13:52:26Z</dcterms:created>
  <dcterms:modified xsi:type="dcterms:W3CDTF">2024-10-12T1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